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A096A" w14:textId="72566935" w:rsidR="00190AA7" w:rsidRPr="00190AA7" w:rsidRDefault="00190AA7" w:rsidP="00190AA7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color w:val="000000"/>
          <w:spacing w:val="-2"/>
          <w:kern w:val="36"/>
          <w:sz w:val="36"/>
          <w:szCs w:val="36"/>
        </w:rPr>
      </w:pPr>
      <w:r w:rsidRPr="00190AA7">
        <w:rPr>
          <w:rFonts w:eastAsia="Times New Roman" w:cstheme="minorHAnsi"/>
          <w:b/>
          <w:bCs/>
          <w:color w:val="000000"/>
          <w:spacing w:val="-2"/>
          <w:kern w:val="36"/>
          <w:sz w:val="36"/>
          <w:szCs w:val="36"/>
        </w:rPr>
        <w:t>Physician Assistant</w:t>
      </w:r>
    </w:p>
    <w:p w14:paraId="24550DC7" w14:textId="77777777" w:rsidR="00190AA7" w:rsidRDefault="00190AA7" w:rsidP="00190AA7">
      <w:pPr>
        <w:rPr>
          <w:rFonts w:cstheme="minorHAnsi"/>
          <w:b/>
          <w:bCs/>
          <w:sz w:val="28"/>
          <w:szCs w:val="28"/>
        </w:rPr>
      </w:pPr>
      <w:r w:rsidRPr="00190AA7">
        <w:rPr>
          <w:rFonts w:cstheme="minorHAnsi"/>
          <w:b/>
          <w:bCs/>
          <w:sz w:val="28"/>
          <w:szCs w:val="28"/>
        </w:rPr>
        <w:t>Bosley</w:t>
      </w:r>
      <w:r w:rsidRPr="00190AA7">
        <w:rPr>
          <w:rFonts w:cstheme="minorHAnsi"/>
          <w:b/>
          <w:bCs/>
          <w:sz w:val="28"/>
          <w:szCs w:val="28"/>
        </w:rPr>
        <w:t xml:space="preserve"> </w:t>
      </w:r>
    </w:p>
    <w:p w14:paraId="0063DA31" w14:textId="421E6D54" w:rsidR="00190AA7" w:rsidRPr="00190AA7" w:rsidRDefault="00190AA7" w:rsidP="00190AA7">
      <w:pPr>
        <w:rPr>
          <w:rFonts w:cstheme="minorHAnsi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Premier Hair Restoration Practice</w:t>
      </w:r>
    </w:p>
    <w:p w14:paraId="512F5BF2" w14:textId="77777777" w:rsidR="00190AA7" w:rsidRPr="00190AA7" w:rsidRDefault="00190AA7" w:rsidP="00190AA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90AA7">
        <w:rPr>
          <w:rFonts w:eastAsia="Times New Roman" w:cstheme="minorHAnsi"/>
          <w:color w:val="000000"/>
          <w:sz w:val="24"/>
          <w:szCs w:val="24"/>
        </w:rPr>
        <w:t>San Francisco, CA 94133</w:t>
      </w:r>
    </w:p>
    <w:p w14:paraId="20E724D0" w14:textId="77777777" w:rsidR="00190AA7" w:rsidRPr="00190AA7" w:rsidRDefault="00190AA7" w:rsidP="00190AA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90AA7">
        <w:rPr>
          <w:rFonts w:eastAsia="Times New Roman" w:cstheme="minorHAnsi"/>
          <w:color w:val="000000"/>
          <w:sz w:val="24"/>
          <w:szCs w:val="24"/>
        </w:rPr>
        <w:t>$153,500 - $165,500 a year - Full-time</w:t>
      </w:r>
    </w:p>
    <w:p w14:paraId="667E1DA1" w14:textId="77777777" w:rsidR="00190AA7" w:rsidRDefault="00190AA7" w:rsidP="00190AA7">
      <w:pPr>
        <w:pStyle w:val="Heading2"/>
        <w:rPr>
          <w:rFonts w:asciiTheme="minorHAnsi" w:hAnsiTheme="minorHAnsi" w:cstheme="minorHAnsi"/>
          <w:color w:val="2D2D2D"/>
          <w:spacing w:val="-1"/>
          <w:sz w:val="24"/>
          <w:szCs w:val="24"/>
        </w:rPr>
      </w:pPr>
    </w:p>
    <w:p w14:paraId="315CDF73" w14:textId="26675D96" w:rsidR="00190AA7" w:rsidRPr="00190AA7" w:rsidRDefault="00190AA7" w:rsidP="00190AA7">
      <w:pPr>
        <w:pStyle w:val="Heading2"/>
        <w:rPr>
          <w:rFonts w:asciiTheme="minorHAnsi" w:hAnsiTheme="minorHAnsi" w:cstheme="minorHAnsi"/>
          <w:color w:val="2D2D2D"/>
          <w:spacing w:val="-1"/>
          <w:sz w:val="24"/>
          <w:szCs w:val="24"/>
        </w:rPr>
      </w:pPr>
      <w:r w:rsidRPr="00190AA7">
        <w:rPr>
          <w:rFonts w:asciiTheme="minorHAnsi" w:hAnsiTheme="minorHAnsi" w:cstheme="minorHAnsi"/>
          <w:color w:val="2D2D2D"/>
          <w:spacing w:val="-1"/>
          <w:sz w:val="24"/>
          <w:szCs w:val="24"/>
        </w:rPr>
        <w:t>Full Job Description</w:t>
      </w:r>
    </w:p>
    <w:p w14:paraId="52F51611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b/>
          <w:bCs/>
          <w:color w:val="000000"/>
        </w:rPr>
        <w:t>Physician Assistant for Premier Hair Restoration Practice in San Francisco, CA</w:t>
      </w:r>
    </w:p>
    <w:p w14:paraId="1F5C7B78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Do you want to work in an exciting, growing industry? The aesthetic medicine industry continues to expand, as more and more people are seeking ways to improve their appearance and confidence.</w:t>
      </w:r>
    </w:p>
    <w:p w14:paraId="39F976A6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Bosley, the world's leader in medical hair restoration is offering an outstanding opportunity for the right candidate. With 70 offices across the nation, we can offer you an exceptional work environment.</w:t>
      </w:r>
    </w:p>
    <w:p w14:paraId="32497FCB" w14:textId="52BF6282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Bosley is the leading hair restoration expert and has been changing our patient</w:t>
      </w:r>
      <w:r>
        <w:rPr>
          <w:rFonts w:asciiTheme="minorHAnsi" w:hAnsiTheme="minorHAnsi" w:cstheme="minorHAnsi"/>
          <w:color w:val="000000"/>
        </w:rPr>
        <w:t>s’</w:t>
      </w:r>
      <w:r w:rsidRPr="00190AA7">
        <w:rPr>
          <w:rFonts w:asciiTheme="minorHAnsi" w:hAnsiTheme="minorHAnsi" w:cstheme="minorHAnsi"/>
          <w:color w:val="000000"/>
        </w:rPr>
        <w:t xml:space="preserve"> lives for nearly 5 decades using the latest, most advanced technology for both surgical and non-surgical hair restoration. Bosley’s corporate culture is filled with passionate team members that enjoy helping people and love what they do. If you want a rewarding career in the fast-growing aesthetics industry, then Bosley is the right place for you!</w:t>
      </w:r>
    </w:p>
    <w:p w14:paraId="48B85F25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b/>
          <w:bCs/>
          <w:color w:val="000000"/>
        </w:rPr>
        <w:t>Bosley is seeking a top-notch Physician Assistant to support our San Francisco surgical office.</w:t>
      </w:r>
    </w:p>
    <w:p w14:paraId="6426E475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The Physician Assistant is responsible for assisting the surgeon during the evaluation of patients, in surgical procedures and administering prescribed medications and travel to multiple surgical centers.</w:t>
      </w:r>
    </w:p>
    <w:p w14:paraId="43174A6D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Full training is provided by Board Certified surgeons who are at the top of their profession.</w:t>
      </w:r>
    </w:p>
    <w:p w14:paraId="6F8EFCFB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b/>
          <w:bCs/>
          <w:color w:val="000000"/>
        </w:rPr>
        <w:t>Why Bosley?</w:t>
      </w:r>
    </w:p>
    <w:p w14:paraId="5B8C0AAA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At our practice, we value unparalleled personalized patient experience, and technical expertise to give our patients the best possible results. If these values resonate with you and you are a patient-focused individual, you are the addition we are looking for.</w:t>
      </w:r>
    </w:p>
    <w:p w14:paraId="268201BD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b/>
          <w:bCs/>
          <w:color w:val="000000"/>
        </w:rPr>
        <w:t>Qualifications:</w:t>
      </w:r>
    </w:p>
    <w:p w14:paraId="64896B4D" w14:textId="77777777" w:rsidR="00190AA7" w:rsidRPr="00190AA7" w:rsidRDefault="00190AA7" w:rsidP="00190A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Current Physician Assistant License in California</w:t>
      </w:r>
    </w:p>
    <w:p w14:paraId="06E6594B" w14:textId="77777777" w:rsidR="00190AA7" w:rsidRPr="00190AA7" w:rsidRDefault="00190AA7" w:rsidP="00190A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lastRenderedPageBreak/>
        <w:t>Ability to work in a fast-paced environment</w:t>
      </w:r>
    </w:p>
    <w:p w14:paraId="4DFC5070" w14:textId="77777777" w:rsidR="00190AA7" w:rsidRPr="00190AA7" w:rsidRDefault="00190AA7" w:rsidP="00190A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Superior surgical skills</w:t>
      </w:r>
    </w:p>
    <w:p w14:paraId="63A6A962" w14:textId="77777777" w:rsidR="00190AA7" w:rsidRPr="00190AA7" w:rsidRDefault="00190AA7" w:rsidP="00190AA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Our excellent compensation package includes medical, dental, vision, life insurance, LTD, matching 401k and $250/mo for parking/transit where applicable</w:t>
      </w:r>
    </w:p>
    <w:p w14:paraId="0BBD067F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Job Type: Full-time</w:t>
      </w:r>
    </w:p>
    <w:p w14:paraId="6DAEED35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Pay: $153,500.00 - $165,500.00 per year</w:t>
      </w:r>
    </w:p>
    <w:p w14:paraId="6ACEF77F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Benefits:</w:t>
      </w:r>
    </w:p>
    <w:p w14:paraId="20F9BD0C" w14:textId="77777777" w:rsidR="00190AA7" w:rsidRPr="00190AA7" w:rsidRDefault="00190AA7" w:rsidP="00190A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401(k) matching</w:t>
      </w:r>
    </w:p>
    <w:p w14:paraId="27D63D38" w14:textId="77777777" w:rsidR="00190AA7" w:rsidRPr="00190AA7" w:rsidRDefault="00190AA7" w:rsidP="00190A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Dental insurance</w:t>
      </w:r>
    </w:p>
    <w:p w14:paraId="60F7483C" w14:textId="77777777" w:rsidR="00190AA7" w:rsidRPr="00190AA7" w:rsidRDefault="00190AA7" w:rsidP="00190A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Flexible spending account</w:t>
      </w:r>
    </w:p>
    <w:p w14:paraId="099B1D29" w14:textId="77777777" w:rsidR="00190AA7" w:rsidRPr="00190AA7" w:rsidRDefault="00190AA7" w:rsidP="00190A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Health insurance</w:t>
      </w:r>
    </w:p>
    <w:p w14:paraId="1EBA6EEF" w14:textId="77777777" w:rsidR="00190AA7" w:rsidRPr="00190AA7" w:rsidRDefault="00190AA7" w:rsidP="00190A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Paid time off</w:t>
      </w:r>
    </w:p>
    <w:p w14:paraId="713E93C6" w14:textId="77777777" w:rsidR="00190AA7" w:rsidRPr="00190AA7" w:rsidRDefault="00190AA7" w:rsidP="00190A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Vision insurance</w:t>
      </w:r>
    </w:p>
    <w:p w14:paraId="08B801AD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Medical Specialty:</w:t>
      </w:r>
    </w:p>
    <w:p w14:paraId="16250F4F" w14:textId="77777777" w:rsidR="00190AA7" w:rsidRPr="00190AA7" w:rsidRDefault="00190AA7" w:rsidP="00190AA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Surgery</w:t>
      </w:r>
    </w:p>
    <w:p w14:paraId="26C90BCA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Schedule:</w:t>
      </w:r>
    </w:p>
    <w:p w14:paraId="09D5FFCE" w14:textId="11392028" w:rsidR="00190AA7" w:rsidRPr="00190AA7" w:rsidRDefault="00190AA7" w:rsidP="00190AA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8</w:t>
      </w:r>
      <w:r w:rsidR="005F0DCA">
        <w:rPr>
          <w:rFonts w:cstheme="minorHAnsi"/>
          <w:color w:val="000000"/>
          <w:sz w:val="24"/>
          <w:szCs w:val="24"/>
        </w:rPr>
        <w:t>-</w:t>
      </w:r>
      <w:r w:rsidRPr="00190AA7">
        <w:rPr>
          <w:rFonts w:cstheme="minorHAnsi"/>
          <w:color w:val="000000"/>
          <w:sz w:val="24"/>
          <w:szCs w:val="24"/>
        </w:rPr>
        <w:t>hour shift</w:t>
      </w:r>
    </w:p>
    <w:p w14:paraId="71C336E2" w14:textId="77777777" w:rsidR="00190AA7" w:rsidRPr="00190AA7" w:rsidRDefault="00190AA7" w:rsidP="00190AA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Weekend availability</w:t>
      </w:r>
    </w:p>
    <w:p w14:paraId="691D6D04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Ability to commute/relocate:</w:t>
      </w:r>
    </w:p>
    <w:p w14:paraId="28EC2878" w14:textId="77777777" w:rsidR="00190AA7" w:rsidRPr="00190AA7" w:rsidRDefault="00190AA7" w:rsidP="00190AA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San Francisco, CA 94133: Reliably commute or planning to relocate before starting work (Required)</w:t>
      </w:r>
    </w:p>
    <w:p w14:paraId="06D93A4C" w14:textId="77777777" w:rsidR="00190AA7" w:rsidRPr="00190AA7" w:rsidRDefault="00190AA7" w:rsidP="00190AA7">
      <w:pPr>
        <w:pStyle w:val="NormalWeb"/>
        <w:rPr>
          <w:rFonts w:asciiTheme="minorHAnsi" w:hAnsiTheme="minorHAnsi" w:cstheme="minorHAnsi"/>
          <w:color w:val="000000"/>
        </w:rPr>
      </w:pPr>
      <w:r w:rsidRPr="00190AA7">
        <w:rPr>
          <w:rFonts w:asciiTheme="minorHAnsi" w:hAnsiTheme="minorHAnsi" w:cstheme="minorHAnsi"/>
          <w:color w:val="000000"/>
        </w:rPr>
        <w:t>Experience:</w:t>
      </w:r>
    </w:p>
    <w:p w14:paraId="569E19A6" w14:textId="77777777" w:rsidR="00190AA7" w:rsidRPr="00190AA7" w:rsidRDefault="00190AA7" w:rsidP="00190AA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r w:rsidRPr="00190AA7">
        <w:rPr>
          <w:rFonts w:cstheme="minorHAnsi"/>
          <w:color w:val="000000"/>
          <w:sz w:val="24"/>
          <w:szCs w:val="24"/>
        </w:rPr>
        <w:t>Surgery: 1 year (Preferred</w:t>
      </w:r>
    </w:p>
    <w:p w14:paraId="26EBF774" w14:textId="28144C20" w:rsidR="00190AA7" w:rsidRPr="00190AA7" w:rsidRDefault="005F0DC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o Apply through Indeed.com  </w:t>
      </w:r>
      <w:hyperlink r:id="rId5" w:history="1">
        <w:r>
          <w:rPr>
            <w:rStyle w:val="Hyperlink"/>
            <w:rFonts w:ascii="UICTFontTextStyleBody" w:hAnsi="UICTFontTextStyleBody"/>
            <w:sz w:val="26"/>
            <w:szCs w:val="26"/>
          </w:rPr>
          <w:t>https://www.indeed.com/viewjob?from=appshareios&amp;jk=314dfd3f33a68e9b</w:t>
        </w:r>
      </w:hyperlink>
      <w:r>
        <w:rPr>
          <w:rFonts w:eastAsia="Times New Roman"/>
        </w:rPr>
        <w:t> </w:t>
      </w:r>
    </w:p>
    <w:sectPr w:rsidR="00190AA7" w:rsidRPr="00190A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ICTFontTextStyleBody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603DD"/>
    <w:multiLevelType w:val="multilevel"/>
    <w:tmpl w:val="EE48D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7C5BB4"/>
    <w:multiLevelType w:val="multilevel"/>
    <w:tmpl w:val="88B87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F53347"/>
    <w:multiLevelType w:val="multilevel"/>
    <w:tmpl w:val="ED709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D010D4"/>
    <w:multiLevelType w:val="multilevel"/>
    <w:tmpl w:val="8E503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FA6FEE"/>
    <w:multiLevelType w:val="multilevel"/>
    <w:tmpl w:val="90FEF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C26407"/>
    <w:multiLevelType w:val="multilevel"/>
    <w:tmpl w:val="6B785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DA3N7EwN7Y0sLRU0lEKTi0uzszPAykwrAUA9qhm7CwAAAA="/>
  </w:docVars>
  <w:rsids>
    <w:rsidRoot w:val="00190AA7"/>
    <w:rsid w:val="00036705"/>
    <w:rsid w:val="00190AA7"/>
    <w:rsid w:val="005F0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08039"/>
  <w15:chartTrackingRefBased/>
  <w15:docId w15:val="{C7872430-A7E1-4DD9-A6C0-E3048693B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0A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0A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0A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190AA7"/>
    <w:rPr>
      <w:color w:val="0000FF"/>
      <w:u w:val="single"/>
    </w:rPr>
  </w:style>
  <w:style w:type="character" w:customStyle="1" w:styleId="icl-u-xs-mr--xs">
    <w:name w:val="icl-u-xs-mr--xs"/>
    <w:basedOn w:val="DefaultParagraphFont"/>
    <w:rsid w:val="00190AA7"/>
  </w:style>
  <w:style w:type="character" w:customStyle="1" w:styleId="jobsearch-jobmetadataheader-item">
    <w:name w:val="jobsearch-jobmetadataheader-item"/>
    <w:basedOn w:val="DefaultParagraphFont"/>
    <w:rsid w:val="00190AA7"/>
  </w:style>
  <w:style w:type="character" w:customStyle="1" w:styleId="Heading2Char">
    <w:name w:val="Heading 2 Char"/>
    <w:basedOn w:val="DefaultParagraphFont"/>
    <w:link w:val="Heading2"/>
    <w:uiPriority w:val="9"/>
    <w:semiHidden/>
    <w:rsid w:val="00190A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90A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6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3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6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514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303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38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99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4985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965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277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1924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3990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3840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87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2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ndeed.com/viewjob?from=appshareios&amp;jk=314dfd3f33a68e9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8</Words>
  <Characters>2218</Characters>
  <Application>Microsoft Office Word</Application>
  <DocSecurity>0</DocSecurity>
  <Lines>18</Lines>
  <Paragraphs>5</Paragraphs>
  <ScaleCrop>false</ScaleCrop>
  <Company>Butler University</Company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by, Karen</dc:creator>
  <cp:keywords/>
  <dc:description/>
  <cp:lastModifiedBy>Corby, Karen</cp:lastModifiedBy>
  <cp:revision>2</cp:revision>
  <dcterms:created xsi:type="dcterms:W3CDTF">2022-07-20T14:26:00Z</dcterms:created>
  <dcterms:modified xsi:type="dcterms:W3CDTF">2022-07-20T14:31:00Z</dcterms:modified>
</cp:coreProperties>
</file>